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4A02BA" w14:textId="4B6DFFFD" w:rsidR="0020180A" w:rsidRDefault="002E1A6A">
      <w:r>
        <w:t>Rusty DeGarmo</w:t>
      </w:r>
    </w:p>
    <w:p w14:paraId="560274E9" w14:textId="0D7BAACD" w:rsidR="002E1A6A" w:rsidRDefault="002E1A6A">
      <w:r>
        <w:t>Professor Sampson</w:t>
      </w:r>
    </w:p>
    <w:p w14:paraId="683D7293" w14:textId="128FAAA9" w:rsidR="002E1A6A" w:rsidRDefault="002E1A6A">
      <w:r>
        <w:t>Database Development and Use</w:t>
      </w:r>
    </w:p>
    <w:p w14:paraId="5C5422EF" w14:textId="2C92E08D" w:rsidR="002E1A6A" w:rsidRDefault="002E1A6A">
      <w:r>
        <w:t>12 June 2021</w:t>
      </w:r>
    </w:p>
    <w:p w14:paraId="19BD3BD2" w14:textId="68D98CD6" w:rsidR="002E1A6A" w:rsidRDefault="002E1A6A" w:rsidP="002E1A6A">
      <w:pPr>
        <w:jc w:val="center"/>
      </w:pPr>
      <w:r>
        <w:t>MongoDB Atlas: Setup</w:t>
      </w:r>
    </w:p>
    <w:p w14:paraId="7CFCCE3F" w14:textId="1BB37A5F" w:rsidR="002E1A6A" w:rsidRDefault="002E1A6A" w:rsidP="002E1A6A">
      <w:r>
        <w:t>Cluster Setup:</w:t>
      </w:r>
    </w:p>
    <w:p w14:paraId="4F6A3F24" w14:textId="0AF84EF6" w:rsidR="002E1A6A" w:rsidRDefault="002E1A6A" w:rsidP="002E1A6A">
      <w:r>
        <w:rPr>
          <w:noProof/>
        </w:rPr>
        <w:drawing>
          <wp:inline distT="0" distB="0" distL="0" distR="0" wp14:anchorId="72F9F0F5" wp14:editId="71E08FD6">
            <wp:extent cx="5943600" cy="334327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96DAC" w14:textId="290145D7" w:rsidR="002E1A6A" w:rsidRDefault="002E1A6A" w:rsidP="002E1A6A"/>
    <w:p w14:paraId="1294C24F" w14:textId="77777777" w:rsidR="00DB262F" w:rsidRDefault="00DB262F" w:rsidP="002E1A6A"/>
    <w:p w14:paraId="3FCDA087" w14:textId="77777777" w:rsidR="00DB262F" w:rsidRDefault="00DB262F" w:rsidP="002E1A6A"/>
    <w:p w14:paraId="2741CDD4" w14:textId="77777777" w:rsidR="00DB262F" w:rsidRDefault="00DB262F" w:rsidP="002E1A6A"/>
    <w:p w14:paraId="6E5F3D57" w14:textId="77777777" w:rsidR="00DB262F" w:rsidRDefault="00DB262F" w:rsidP="002E1A6A"/>
    <w:p w14:paraId="4962E801" w14:textId="77777777" w:rsidR="00DB262F" w:rsidRDefault="00DB262F" w:rsidP="002E1A6A"/>
    <w:p w14:paraId="1681BE4D" w14:textId="77777777" w:rsidR="00DB262F" w:rsidRDefault="00DB262F" w:rsidP="002E1A6A"/>
    <w:p w14:paraId="453ACC23" w14:textId="77777777" w:rsidR="00DB262F" w:rsidRDefault="00DB262F" w:rsidP="002E1A6A"/>
    <w:p w14:paraId="16DA4AF8" w14:textId="77777777" w:rsidR="00DB262F" w:rsidRDefault="00DB262F" w:rsidP="002E1A6A"/>
    <w:p w14:paraId="353BFCE2" w14:textId="77777777" w:rsidR="00DB262F" w:rsidRDefault="00DB262F" w:rsidP="002E1A6A"/>
    <w:p w14:paraId="30E10161" w14:textId="4F7ACDF5" w:rsidR="002E1A6A" w:rsidRDefault="00DB262F" w:rsidP="002E1A6A">
      <w:r>
        <w:lastRenderedPageBreak/>
        <w:t>Project Settings:</w:t>
      </w:r>
    </w:p>
    <w:p w14:paraId="0B464706" w14:textId="4E9379A7" w:rsidR="00DB262F" w:rsidRDefault="00DB262F" w:rsidP="002E1A6A">
      <w:r>
        <w:rPr>
          <w:noProof/>
        </w:rPr>
        <w:drawing>
          <wp:inline distT="0" distB="0" distL="0" distR="0" wp14:anchorId="0AAECA45" wp14:editId="2E0D3B0D">
            <wp:extent cx="5943600" cy="3343275"/>
            <wp:effectExtent l="0" t="0" r="0" b="952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F0608" w14:textId="66172610" w:rsidR="00DB262F" w:rsidRDefault="00DB262F" w:rsidP="002E1A6A"/>
    <w:p w14:paraId="211C26C1" w14:textId="281D508E" w:rsidR="00DB262F" w:rsidRDefault="00DB262F" w:rsidP="002E1A6A">
      <w:r>
        <w:t>Admin User:</w:t>
      </w:r>
    </w:p>
    <w:p w14:paraId="07A80DB0" w14:textId="0D80869D" w:rsidR="00DB262F" w:rsidRDefault="00DB262F" w:rsidP="002E1A6A">
      <w:r>
        <w:rPr>
          <w:noProof/>
        </w:rPr>
        <w:drawing>
          <wp:inline distT="0" distB="0" distL="0" distR="0" wp14:anchorId="16B8EA03" wp14:editId="6E7A3020">
            <wp:extent cx="5943600" cy="334327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D215E" w14:textId="77777777" w:rsidR="00DB262F" w:rsidRDefault="00DB262F" w:rsidP="002E1A6A"/>
    <w:p w14:paraId="3EBA57DD" w14:textId="59159C57" w:rsidR="002E1A6A" w:rsidRDefault="00DB262F" w:rsidP="002E1A6A">
      <w:r>
        <w:lastRenderedPageBreak/>
        <w:t>IP Access:</w:t>
      </w:r>
    </w:p>
    <w:p w14:paraId="2D1BA28D" w14:textId="3190D180" w:rsidR="00DB262F" w:rsidRDefault="00DB262F" w:rsidP="002E1A6A">
      <w:r>
        <w:rPr>
          <w:noProof/>
        </w:rPr>
        <w:drawing>
          <wp:inline distT="0" distB="0" distL="0" distR="0" wp14:anchorId="1BC1FC89" wp14:editId="5CAB5688">
            <wp:extent cx="5943600" cy="3343275"/>
            <wp:effectExtent l="0" t="0" r="0" b="9525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7AC4" w14:textId="342390A0" w:rsidR="00DB262F" w:rsidRDefault="00DB262F" w:rsidP="002E1A6A"/>
    <w:p w14:paraId="53700F35" w14:textId="5C0EB964" w:rsidR="00DB262F" w:rsidRDefault="007853B0" w:rsidP="002E1A6A">
      <w:r>
        <w:t>Cluster Collections:</w:t>
      </w:r>
    </w:p>
    <w:p w14:paraId="3BEB21A5" w14:textId="6EC281A9" w:rsidR="007853B0" w:rsidRDefault="007853B0" w:rsidP="002E1A6A">
      <w:r>
        <w:rPr>
          <w:noProof/>
        </w:rPr>
        <w:drawing>
          <wp:inline distT="0" distB="0" distL="0" distR="0" wp14:anchorId="385D0845" wp14:editId="7230EF4B">
            <wp:extent cx="5943600" cy="3343275"/>
            <wp:effectExtent l="0" t="0" r="0" b="9525"/>
            <wp:docPr id="5" name="Picture 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emai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53219" w14:textId="77777777" w:rsidR="007853B0" w:rsidRDefault="007853B0" w:rsidP="002E1A6A"/>
    <w:sectPr w:rsidR="007853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LQwNLewMDIzMDBU0lEKTi0uzszPAykwrAUAWiBq5iwAAAA="/>
  </w:docVars>
  <w:rsids>
    <w:rsidRoot w:val="005730CA"/>
    <w:rsid w:val="002E1A6A"/>
    <w:rsid w:val="00326FB9"/>
    <w:rsid w:val="003A6E37"/>
    <w:rsid w:val="005730CA"/>
    <w:rsid w:val="007853B0"/>
    <w:rsid w:val="00DB262F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18A46"/>
  <w15:chartTrackingRefBased/>
  <w15:docId w15:val="{061FC0E1-6E9B-4075-97F1-22AC178DC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4</cp:revision>
  <dcterms:created xsi:type="dcterms:W3CDTF">2021-06-12T22:16:00Z</dcterms:created>
  <dcterms:modified xsi:type="dcterms:W3CDTF">2021-06-12T22:27:00Z</dcterms:modified>
</cp:coreProperties>
</file>